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99B553E" w14:textId="33359CC9" w:rsidR="00F971C9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 Anderson</w:t>
                            </w:r>
                          </w:p>
                          <w:p w14:paraId="05817EE0" w14:textId="00B62459" w:rsidR="000C26F3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Crystal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inds</w:t>
                            </w:r>
                            <w:proofErr w:type="spellEnd"/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2B72129B" w14:textId="68D2EE52" w:rsidR="00A233E1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4B72E6DE" w14:textId="77777777" w:rsidR="004D0A6B" w:rsidRDefault="004D0A6B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ileah Skunkcap</w:t>
                            </w:r>
                          </w:p>
                          <w:p w14:paraId="27EFD5D6" w14:textId="518737C2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3B0173F4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Early </w:t>
                            </w:r>
                            <w:r w:rsidR="0028370D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L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2008DBD2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497DD003" w:rsidR="005474D2" w:rsidRDefault="001D3533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TBD</w:t>
                            </w: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99B553E" w14:textId="33359CC9" w:rsidR="00F971C9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 Anderson</w:t>
                      </w:r>
                    </w:p>
                    <w:p w14:paraId="05817EE0" w14:textId="00B62459" w:rsidR="000C26F3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Crystal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inds</w:t>
                      </w:r>
                      <w:proofErr w:type="spellEnd"/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2B72129B" w14:textId="68D2EE52" w:rsidR="00A233E1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4B72E6DE" w14:textId="77777777" w:rsidR="004D0A6B" w:rsidRDefault="004D0A6B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ileah Skunkcap</w:t>
                      </w:r>
                    </w:p>
                    <w:p w14:paraId="27EFD5D6" w14:textId="518737C2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3B0173F4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Early </w:t>
                      </w:r>
                      <w:r w:rsidR="0028370D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L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2008DBD2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011D4E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5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497DD003" w:rsidR="005474D2" w:rsidRDefault="001D3533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TBD</w:t>
                      </w: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48BB3EB3" w:rsidR="006A3C3D" w:rsidRDefault="00653BCC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November 17th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5</w:t>
      </w:r>
    </w:p>
    <w:p w14:paraId="5877688E" w14:textId="091ED5F7" w:rsidR="006A3C3D" w:rsidRPr="00113159" w:rsidRDefault="00653BCC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2</w:t>
      </w:r>
      <w:r w:rsidR="001D3533">
        <w:rPr>
          <w:rFonts w:ascii="Candara" w:hAnsi="Candara" w:cstheme="minorHAnsi"/>
          <w:b/>
          <w:sz w:val="24"/>
          <w:szCs w:val="24"/>
        </w:rPr>
        <w:t>:0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 w:rsidR="009C5BD0">
        <w:rPr>
          <w:rFonts w:ascii="Candara" w:hAnsi="Candara" w:cstheme="minorHAnsi"/>
          <w:b/>
          <w:sz w:val="24"/>
          <w:szCs w:val="26"/>
        </w:rPr>
        <w:t>p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4</w:t>
      </w:r>
      <w:r w:rsidR="00F971C9">
        <w:rPr>
          <w:rFonts w:ascii="Candara" w:hAnsi="Candara" w:cstheme="minorHAnsi"/>
          <w:b/>
          <w:sz w:val="24"/>
          <w:szCs w:val="26"/>
        </w:rPr>
        <w:t>:</w:t>
      </w:r>
      <w:r>
        <w:rPr>
          <w:rFonts w:ascii="Candara" w:hAnsi="Candara" w:cstheme="minorHAnsi"/>
          <w:b/>
          <w:sz w:val="24"/>
          <w:szCs w:val="26"/>
        </w:rPr>
        <w:t>0</w:t>
      </w:r>
      <w:r w:rsidR="00011D4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1EC651A5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  <w:r w:rsidR="00AE1D75">
        <w:rPr>
          <w:rFonts w:ascii="Candara" w:hAnsi="Candara" w:cstheme="minorHAnsi"/>
          <w:b/>
          <w:sz w:val="24"/>
          <w:szCs w:val="20"/>
        </w:rPr>
        <w:t xml:space="preserve"> </w:t>
      </w:r>
    </w:p>
    <w:p w14:paraId="105A62CE" w14:textId="77777777" w:rsidR="001D3533" w:rsidRPr="001D3533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Aptos" w:eastAsia="Aptos" w:hAnsi="Aptos" w:cs="Aptos"/>
          <w:sz w:val="20"/>
          <w:szCs w:val="20"/>
          <w14:ligatures w14:val="standardContextual"/>
        </w:rPr>
      </w:pPr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 xml:space="preserve">Join </w:t>
      </w:r>
      <w:proofErr w:type="spellStart"/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>ZoomGov</w:t>
      </w:r>
      <w:proofErr w:type="spellEnd"/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 xml:space="preserve"> Meeting</w:t>
      </w:r>
    </w:p>
    <w:p w14:paraId="10125B89" w14:textId="768D44CF" w:rsidR="006A3C3D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Aptos" w:eastAsia="Aptos" w:hAnsi="Aptos" w:cs="Aptos"/>
          <w:sz w:val="20"/>
          <w:szCs w:val="20"/>
          <w14:ligatures w14:val="standardContextual"/>
        </w:rPr>
      </w:pPr>
      <w:hyperlink r:id="rId13" w:history="1">
        <w:r w:rsidRPr="001D3533">
          <w:rPr>
            <w:rStyle w:val="Hyperlink"/>
            <w:rFonts w:ascii="Aptos" w:eastAsia="Aptos" w:hAnsi="Aptos" w:cs="Aptos"/>
            <w:sz w:val="20"/>
            <w:szCs w:val="20"/>
            <w14:ligatures w14:val="standardContextual"/>
          </w:rPr>
          <w:t>https://www.zoomgov.com/j/1617700895</w:t>
        </w:r>
      </w:hyperlink>
    </w:p>
    <w:p w14:paraId="2D18B9FB" w14:textId="77777777" w:rsidR="001D3533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  <w:color w:val="1F497D"/>
        </w:rPr>
      </w:pPr>
    </w:p>
    <w:p w14:paraId="2B4E563C" w14:textId="1858A578" w:rsidR="006A3C3D" w:rsidRPr="00330325" w:rsidRDefault="003352E5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2</w:t>
      </w:r>
      <w:r w:rsidR="009C5BD0">
        <w:rPr>
          <w:rFonts w:ascii="Candara" w:hAnsi="Candara" w:cstheme="minorHAnsi"/>
          <w:b/>
        </w:rPr>
        <w:t>:</w:t>
      </w:r>
      <w:r w:rsidR="001D3533">
        <w:rPr>
          <w:rFonts w:ascii="Candara" w:hAnsi="Candara" w:cstheme="minorHAnsi"/>
          <w:b/>
        </w:rPr>
        <w:t>0</w:t>
      </w:r>
      <w:r w:rsidR="009C5BD0">
        <w:rPr>
          <w:rFonts w:ascii="Candara" w:hAnsi="Candara" w:cstheme="minorHAnsi"/>
          <w:b/>
        </w:rPr>
        <w:t>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717D90">
        <w:rPr>
          <w:rFonts w:ascii="Candara" w:hAnsi="Candara" w:cstheme="minorHAnsi"/>
          <w:b/>
        </w:rPr>
        <w:t xml:space="preserve">             </w:t>
      </w:r>
      <w:r w:rsidR="006A3C3D">
        <w:rPr>
          <w:rFonts w:ascii="Candara" w:hAnsi="Candara" w:cstheme="minorHAnsi"/>
        </w:rPr>
        <w:t>Chair Henderson</w:t>
      </w:r>
    </w:p>
    <w:p w14:paraId="774F0FDD" w14:textId="212E0D1A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717D90">
        <w:rPr>
          <w:rFonts w:ascii="Candara" w:hAnsi="Candara" w:cstheme="minorHAnsi"/>
        </w:rPr>
        <w:t xml:space="preserve">     </w:t>
      </w:r>
      <w:r>
        <w:rPr>
          <w:rFonts w:ascii="Candara" w:hAnsi="Candara" w:cstheme="minorHAnsi"/>
        </w:rPr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51D6EF6C" w14:textId="19E310D9" w:rsidR="00CE035B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5FC3E8E2" w:rsidR="006A3C3D" w:rsidRDefault="003352E5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2</w:t>
      </w:r>
      <w:r w:rsidR="009C5BD0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1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653BCC">
        <w:rPr>
          <w:rFonts w:ascii="Candara" w:hAnsi="Candara" w:cstheme="minorHAnsi"/>
          <w:b/>
        </w:rPr>
        <w:t xml:space="preserve">October </w:t>
      </w:r>
      <w:r w:rsidR="00945567">
        <w:rPr>
          <w:rFonts w:ascii="Candara" w:hAnsi="Candara" w:cstheme="minorHAnsi"/>
          <w:b/>
        </w:rPr>
        <w:t>202</w:t>
      </w:r>
      <w:r w:rsidR="002B288D">
        <w:rPr>
          <w:rFonts w:ascii="Candara" w:hAnsi="Candara" w:cstheme="minorHAnsi"/>
          <w:b/>
        </w:rPr>
        <w:t>5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 w:rsidR="009C5BD0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70E8BE4E" w14:textId="57833A2B" w:rsidR="00963757" w:rsidRDefault="003352E5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</w:t>
      </w:r>
      <w:r w:rsidR="009C5BD0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15</w:t>
      </w:r>
      <w:r w:rsidR="00A02EE8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  <w:bCs/>
        </w:rPr>
        <w:t>3</w:t>
      </w:r>
      <w:r w:rsidR="00011D4E" w:rsidRPr="00011D4E">
        <w:rPr>
          <w:rFonts w:ascii="Candara" w:hAnsi="Candara" w:cstheme="minorHAnsi"/>
          <w:b/>
          <w:bCs/>
        </w:rPr>
        <w:t>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 w:rsidR="00963757">
        <w:rPr>
          <w:rFonts w:ascii="Candara" w:hAnsi="Candara" w:cstheme="minorHAnsi"/>
          <w:b/>
        </w:rPr>
        <w:t>Assistant Superintendent Update</w:t>
      </w:r>
    </w:p>
    <w:p w14:paraId="2BD9B6FE" w14:textId="32BD7715" w:rsidR="00963757" w:rsidRPr="00F51F0A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Cs/>
        </w:rPr>
        <w:t>3</w:t>
      </w:r>
      <w:r w:rsidRPr="00F51F0A">
        <w:rPr>
          <w:rFonts w:ascii="Candara" w:hAnsi="Candara" w:cstheme="minorHAnsi"/>
          <w:bCs/>
        </w:rPr>
        <w:t xml:space="preserve">.1 </w:t>
      </w:r>
      <w:r w:rsidRPr="00F51F0A">
        <w:rPr>
          <w:rFonts w:ascii="Candara" w:hAnsi="Candara" w:cstheme="minorHAnsi"/>
          <w:bCs/>
        </w:rPr>
        <w:tab/>
        <w:t xml:space="preserve">April Campbell </w:t>
      </w:r>
    </w:p>
    <w:p w14:paraId="50704815" w14:textId="5A4DE8A4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3D0DE369" w14:textId="7A667A70" w:rsidR="00C0159D" w:rsidRDefault="006422AE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  <w:bCs/>
        </w:rPr>
        <w:t>2</w:t>
      </w:r>
      <w:r w:rsidR="009C5BD0">
        <w:rPr>
          <w:rFonts w:ascii="Candara" w:hAnsi="Candara" w:cstheme="minorHAnsi"/>
          <w:b/>
          <w:bCs/>
        </w:rPr>
        <w:t>:</w:t>
      </w:r>
      <w:r>
        <w:rPr>
          <w:rFonts w:ascii="Candara" w:hAnsi="Candara" w:cstheme="minorHAnsi"/>
          <w:b/>
          <w:bCs/>
        </w:rPr>
        <w:t>30</w:t>
      </w:r>
      <w:r w:rsidR="00BE1118"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  <w:b/>
          <w:bCs/>
        </w:rPr>
        <w:t>4</w:t>
      </w:r>
      <w:r w:rsidR="003B20BF" w:rsidRPr="003B20BF">
        <w:rPr>
          <w:rFonts w:ascii="Candara" w:hAnsi="Candara" w:cstheme="minorHAnsi"/>
          <w:b/>
          <w:bCs/>
        </w:rPr>
        <w:t>.0</w:t>
      </w:r>
      <w:r w:rsidR="009C5BD0">
        <w:rPr>
          <w:rFonts w:ascii="Candara" w:hAnsi="Candara" w:cstheme="minorHAnsi"/>
          <w:b/>
          <w:bCs/>
        </w:rPr>
        <w:tab/>
      </w:r>
      <w:proofErr w:type="spellStart"/>
      <w:r w:rsidR="00C0159D">
        <w:rPr>
          <w:rFonts w:ascii="Candara" w:hAnsi="Candara" w:cstheme="minorHAnsi"/>
          <w:b/>
          <w:bCs/>
        </w:rPr>
        <w:t>SpEd</w:t>
      </w:r>
      <w:proofErr w:type="spellEnd"/>
      <w:r w:rsidR="00C0159D">
        <w:rPr>
          <w:rFonts w:ascii="Candara" w:hAnsi="Candara" w:cstheme="minorHAnsi"/>
          <w:b/>
          <w:bCs/>
        </w:rPr>
        <w:t xml:space="preserve"> Resources </w:t>
      </w:r>
      <w:r w:rsidR="005002CE">
        <w:rPr>
          <w:rFonts w:ascii="Candara" w:hAnsi="Candara" w:cstheme="minorHAnsi"/>
          <w:b/>
          <w:bCs/>
        </w:rPr>
        <w:tab/>
      </w:r>
      <w:r w:rsidR="005002CE" w:rsidRPr="005002CE">
        <w:rPr>
          <w:rFonts w:ascii="Candara" w:hAnsi="Candara" w:cstheme="minorHAnsi"/>
        </w:rPr>
        <w:t xml:space="preserve"> </w:t>
      </w:r>
      <w:proofErr w:type="spellStart"/>
      <w:r w:rsidR="005002CE" w:rsidRPr="005002CE">
        <w:rPr>
          <w:rFonts w:ascii="Candara" w:hAnsi="Candara" w:cstheme="minorHAnsi"/>
        </w:rPr>
        <w:t>EdNW</w:t>
      </w:r>
      <w:proofErr w:type="spellEnd"/>
      <w:r w:rsidR="00C0159D" w:rsidRPr="00C0159D">
        <w:rPr>
          <w:rFonts w:ascii="Candara" w:hAnsi="Candara" w:cstheme="minorHAnsi"/>
        </w:rPr>
        <w:t xml:space="preserve"> &amp; </w:t>
      </w:r>
      <w:r w:rsidR="00717D90">
        <w:rPr>
          <w:rFonts w:ascii="Candara" w:hAnsi="Candara" w:cstheme="minorHAnsi"/>
        </w:rPr>
        <w:t>Team</w:t>
      </w:r>
    </w:p>
    <w:p w14:paraId="0D519DA5" w14:textId="4BE38513" w:rsidR="001D3533" w:rsidRPr="00383A81" w:rsidRDefault="00C0159D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1</w:t>
      </w:r>
      <w:r>
        <w:rPr>
          <w:rFonts w:ascii="Candara" w:hAnsi="Candara" w:cstheme="minorHAnsi"/>
        </w:rPr>
        <w:tab/>
        <w:t xml:space="preserve">Presentation </w:t>
      </w:r>
      <w:bookmarkStart w:id="0" w:name="_Hlk211600039"/>
      <w:r>
        <w:rPr>
          <w:rFonts w:ascii="Candara" w:hAnsi="Candara" w:cstheme="minorHAnsi"/>
        </w:rPr>
        <w:t xml:space="preserve"> </w:t>
      </w:r>
      <w:r w:rsidR="00717D90">
        <w:rPr>
          <w:rFonts w:ascii="Candara" w:hAnsi="Candara" w:cstheme="minorHAnsi"/>
          <w:bCs/>
        </w:rPr>
        <w:t xml:space="preserve"> </w:t>
      </w:r>
      <w:bookmarkEnd w:id="0"/>
    </w:p>
    <w:p w14:paraId="63CF64F5" w14:textId="77777777" w:rsidR="00717D90" w:rsidRDefault="00717D90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21FE3AAE" w14:textId="13227551" w:rsidR="00F51F0A" w:rsidRDefault="005002CE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</w:t>
      </w:r>
      <w:r w:rsidR="00F51F0A">
        <w:rPr>
          <w:rFonts w:ascii="Candara" w:hAnsi="Candara" w:cstheme="minorHAnsi"/>
          <w:b/>
        </w:rPr>
        <w:t>:</w:t>
      </w:r>
      <w:r w:rsidR="00383A81">
        <w:rPr>
          <w:rFonts w:ascii="Candara" w:hAnsi="Candara" w:cstheme="minorHAnsi"/>
          <w:b/>
        </w:rPr>
        <w:t>00</w:t>
      </w:r>
      <w:r w:rsidR="00F51F0A"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5</w:t>
      </w:r>
      <w:r w:rsidR="00F51F0A">
        <w:rPr>
          <w:rFonts w:ascii="Candara" w:hAnsi="Candara" w:cstheme="minorHAnsi"/>
          <w:b/>
        </w:rPr>
        <w:t>.</w:t>
      </w:r>
      <w:r w:rsidR="00383A81">
        <w:rPr>
          <w:rFonts w:ascii="Candara" w:hAnsi="Candara" w:cstheme="minorHAnsi"/>
          <w:b/>
        </w:rPr>
        <w:t>0</w:t>
      </w:r>
      <w:r w:rsidR="004D0A6B">
        <w:rPr>
          <w:rFonts w:ascii="Candara" w:hAnsi="Candara" w:cstheme="minorHAnsi"/>
          <w:b/>
        </w:rPr>
        <w:tab/>
      </w:r>
      <w:r w:rsidR="00F51F0A">
        <w:rPr>
          <w:rFonts w:ascii="Candara" w:hAnsi="Candara" w:cstheme="minorHAnsi"/>
          <w:b/>
        </w:rPr>
        <w:t>2025-2030 AI/AN Student Success</w:t>
      </w:r>
      <w:r w:rsidR="00383A81">
        <w:rPr>
          <w:rFonts w:ascii="Candara" w:hAnsi="Candara" w:cstheme="minorHAnsi"/>
          <w:b/>
        </w:rPr>
        <w:t xml:space="preserve"> Update                        </w:t>
      </w:r>
      <w:r w:rsidR="00F51F0A" w:rsidRPr="002F4F96">
        <w:rPr>
          <w:rFonts w:ascii="Candara" w:hAnsi="Candara" w:cstheme="minorHAnsi"/>
          <w:bCs/>
        </w:rPr>
        <w:t xml:space="preserve">Renee </w:t>
      </w:r>
      <w:r w:rsidR="00383A81">
        <w:rPr>
          <w:rFonts w:ascii="Candara" w:hAnsi="Candara" w:cstheme="minorHAnsi"/>
          <w:bCs/>
        </w:rPr>
        <w:t>Roman Nose</w:t>
      </w:r>
    </w:p>
    <w:p w14:paraId="75BEA9F4" w14:textId="6D91B7C6" w:rsidR="00650F4B" w:rsidRDefault="00F51F0A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Cs/>
        </w:rPr>
        <w:t>5</w:t>
      </w:r>
      <w:r w:rsidRPr="009B265C">
        <w:rPr>
          <w:rFonts w:ascii="Candara" w:hAnsi="Candara" w:cstheme="minorHAnsi"/>
          <w:bCs/>
        </w:rPr>
        <w:t>.1</w:t>
      </w:r>
      <w:r w:rsidRPr="009B265C">
        <w:rPr>
          <w:rFonts w:ascii="Candara" w:hAnsi="Candara" w:cstheme="minorHAnsi"/>
          <w:bCs/>
        </w:rPr>
        <w:tab/>
      </w:r>
      <w:r w:rsidR="00F319E7">
        <w:rPr>
          <w:rFonts w:ascii="Candara" w:hAnsi="Candara" w:cstheme="minorHAnsi"/>
          <w:bCs/>
        </w:rPr>
        <w:t>AI/AN Student Success Plan - Communication Plan</w:t>
      </w:r>
    </w:p>
    <w:p w14:paraId="311DEC2B" w14:textId="5A70C06F" w:rsidR="00F51F0A" w:rsidRPr="009B265C" w:rsidRDefault="00650F4B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</w:r>
      <w:r w:rsidR="00383A81">
        <w:rPr>
          <w:rFonts w:ascii="Candara" w:hAnsi="Candara" w:cstheme="minorHAnsi"/>
          <w:bCs/>
        </w:rPr>
        <w:t>5</w:t>
      </w:r>
      <w:r>
        <w:rPr>
          <w:rFonts w:ascii="Candara" w:hAnsi="Candara" w:cstheme="minorHAnsi"/>
          <w:bCs/>
        </w:rPr>
        <w:t>.2</w:t>
      </w: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</w:rPr>
        <w:t xml:space="preserve">AI/AN Student </w:t>
      </w:r>
      <w:r w:rsidR="006422AE">
        <w:rPr>
          <w:rFonts w:ascii="Candara" w:hAnsi="Candara" w:cstheme="minorHAnsi"/>
        </w:rPr>
        <w:t xml:space="preserve">Success Plan </w:t>
      </w:r>
      <w:r w:rsidR="006422AE">
        <w:rPr>
          <w:rFonts w:ascii="Candara" w:hAnsi="Candara" w:cstheme="minorHAnsi"/>
          <w:bCs/>
        </w:rPr>
        <w:t xml:space="preserve">Next Steps </w:t>
      </w:r>
    </w:p>
    <w:p w14:paraId="35DC7697" w14:textId="2D71383F" w:rsidR="00F51F0A" w:rsidRDefault="00F51F0A" w:rsidP="001D353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29C83AA" w14:textId="5D86D7FF" w:rsidR="009B265C" w:rsidRDefault="005002CE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25</w:t>
      </w:r>
      <w:r w:rsidR="009B265C"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6</w:t>
      </w:r>
      <w:r w:rsidR="009B265C">
        <w:rPr>
          <w:rFonts w:ascii="Candara" w:hAnsi="Candara" w:cstheme="minorHAnsi"/>
          <w:b/>
        </w:rPr>
        <w:t>.0</w:t>
      </w:r>
      <w:r w:rsidR="009B265C">
        <w:rPr>
          <w:rFonts w:ascii="Candara" w:hAnsi="Candara" w:cstheme="minorHAnsi"/>
          <w:b/>
        </w:rPr>
        <w:tab/>
        <w:t>AI/AN Advisory Committee Business</w:t>
      </w:r>
      <w:r w:rsidR="009B265C">
        <w:rPr>
          <w:rFonts w:ascii="Candara" w:hAnsi="Candara" w:cstheme="minorHAnsi"/>
          <w:b/>
        </w:rPr>
        <w:tab/>
      </w:r>
      <w:r w:rsidR="002F4F96">
        <w:rPr>
          <w:rFonts w:ascii="Candara" w:hAnsi="Candara" w:cstheme="minorHAnsi"/>
          <w:b/>
        </w:rPr>
        <w:t xml:space="preserve">      </w:t>
      </w:r>
      <w:r w:rsidR="00717D90">
        <w:rPr>
          <w:rFonts w:ascii="Candara" w:hAnsi="Candara" w:cstheme="minorHAnsi"/>
          <w:b/>
        </w:rPr>
        <w:t xml:space="preserve">     </w:t>
      </w:r>
      <w:r w:rsidR="002F4F96">
        <w:rPr>
          <w:rFonts w:ascii="Candara" w:hAnsi="Candara" w:cstheme="minorHAnsi"/>
          <w:b/>
        </w:rPr>
        <w:t xml:space="preserve"> </w:t>
      </w:r>
      <w:r w:rsidR="00717D90">
        <w:rPr>
          <w:rFonts w:ascii="Candara" w:hAnsi="Candara" w:cstheme="minorHAnsi"/>
          <w:b/>
        </w:rPr>
        <w:t xml:space="preserve">  </w:t>
      </w:r>
      <w:r>
        <w:rPr>
          <w:rFonts w:ascii="Candara" w:hAnsi="Candara" w:cstheme="minorHAnsi"/>
          <w:bCs/>
        </w:rPr>
        <w:t>Chair Henderson</w:t>
      </w:r>
    </w:p>
    <w:p w14:paraId="3AB08DC7" w14:textId="760A5476" w:rsidR="005002CE" w:rsidRDefault="009B265C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</w:rPr>
        <w:t>6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="00C0159D">
        <w:rPr>
          <w:rFonts w:ascii="Candara" w:hAnsi="Candara" w:cstheme="minorHAnsi"/>
        </w:rPr>
        <w:t>Charter Review</w:t>
      </w:r>
      <w:r w:rsidR="005002CE">
        <w:rPr>
          <w:rFonts w:ascii="Candara" w:hAnsi="Candara" w:cstheme="minorHAnsi"/>
        </w:rPr>
        <w:t xml:space="preserve"> – Quorum &amp; Attendance </w:t>
      </w:r>
    </w:p>
    <w:p w14:paraId="1E53006D" w14:textId="0E49F22D" w:rsidR="00C0159D" w:rsidRDefault="005002CE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717D90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a. Vote on Charter </w:t>
      </w:r>
    </w:p>
    <w:p w14:paraId="3051E9FC" w14:textId="7E9F5C14" w:rsidR="003B20BF" w:rsidRDefault="00C0159D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383A81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383A81">
        <w:rPr>
          <w:rFonts w:ascii="Candara" w:hAnsi="Candara" w:cstheme="minorHAnsi"/>
        </w:rPr>
        <w:t xml:space="preserve">Reminder: </w:t>
      </w:r>
      <w:r w:rsidR="0062124E">
        <w:rPr>
          <w:rFonts w:ascii="Candara" w:hAnsi="Candara" w:cstheme="minorHAnsi"/>
        </w:rPr>
        <w:t>State Mandated Training</w:t>
      </w:r>
      <w:r w:rsidR="00383A81">
        <w:rPr>
          <w:rFonts w:ascii="Candara" w:hAnsi="Candara" w:cstheme="minorHAnsi"/>
        </w:rPr>
        <w:t xml:space="preserve"> </w:t>
      </w:r>
    </w:p>
    <w:p w14:paraId="47BB370E" w14:textId="060014DB" w:rsidR="00632934" w:rsidRDefault="0063293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.3</w:t>
      </w:r>
      <w:r>
        <w:rPr>
          <w:rFonts w:ascii="Candara" w:hAnsi="Candara" w:cstheme="minorHAnsi"/>
        </w:rPr>
        <w:tab/>
        <w:t>Future Presentations</w:t>
      </w:r>
    </w:p>
    <w:p w14:paraId="6B99A1EA" w14:textId="17885E21" w:rsidR="00632934" w:rsidRDefault="0063293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6.4 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Participation</w:t>
      </w:r>
      <w:r>
        <w:rPr>
          <w:rFonts w:ascii="Candara" w:hAnsi="Candara" w:cstheme="minorHAnsi"/>
        </w:rPr>
        <w:t xml:space="preserve"> &amp; Satisfaction Survey </w:t>
      </w:r>
    </w:p>
    <w:p w14:paraId="7343BFE4" w14:textId="5F55CC6A" w:rsidR="009B265C" w:rsidRPr="00C0159D" w:rsidRDefault="00CF1F5A" w:rsidP="00F319E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50F4B">
        <w:rPr>
          <w:rFonts w:ascii="Candara" w:hAnsi="Candara" w:cstheme="minorHAnsi"/>
        </w:rPr>
        <w:t xml:space="preserve"> </w:t>
      </w:r>
    </w:p>
    <w:p w14:paraId="146D0AB9" w14:textId="027DF2D4" w:rsidR="00A71D21" w:rsidRPr="009023CB" w:rsidRDefault="001D353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5002CE">
        <w:rPr>
          <w:rFonts w:ascii="Candara" w:hAnsi="Candara" w:cstheme="minorHAnsi"/>
          <w:b/>
        </w:rPr>
        <w:t>45</w:t>
      </w:r>
      <w:r w:rsidR="00F971C9"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7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133DD8A5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4" w:history="1">
        <w:r w:rsidR="00C80046" w:rsidRPr="003255C8">
          <w:rPr>
            <w:rStyle w:val="Hyperlink"/>
            <w:rFonts w:ascii="Candara" w:hAnsi="Candara" w:cstheme="minorHAnsi"/>
            <w:bCs/>
          </w:rPr>
          <w:t>RainaReece@OregonLearning.org</w:t>
        </w:r>
      </w:hyperlink>
    </w:p>
    <w:p w14:paraId="2AF61133" w14:textId="22F2AB6C" w:rsidR="004C6B01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3A60C894" w14:textId="141CDC82" w:rsidR="004D0A6B" w:rsidRPr="00963757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5002CE">
        <w:rPr>
          <w:rFonts w:ascii="Candara" w:hAnsi="Candara" w:cstheme="minorHAnsi"/>
          <w:b/>
        </w:rPr>
        <w:t>50</w:t>
      </w:r>
      <w:r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8</w:t>
      </w:r>
      <w:r>
        <w:rPr>
          <w:rFonts w:ascii="Candara" w:hAnsi="Candara" w:cstheme="minorHAnsi"/>
          <w:b/>
        </w:rPr>
        <w:t>.0</w:t>
      </w:r>
      <w:r>
        <w:rPr>
          <w:rFonts w:ascii="Candara" w:hAnsi="Candara" w:cstheme="minorHAnsi"/>
          <w:b/>
        </w:rPr>
        <w:tab/>
        <w:t xml:space="preserve">OIEA Update </w:t>
      </w:r>
    </w:p>
    <w:p w14:paraId="1F95A55F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6484EA6A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8572A08" w14:textId="2885CF0A" w:rsidR="004C6B01" w:rsidRPr="00F971C9" w:rsidRDefault="005002CE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4</w:t>
      </w:r>
      <w:r w:rsidR="004A1A73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0</w:t>
      </w:r>
      <w:r w:rsidR="004A1A73">
        <w:rPr>
          <w:rFonts w:ascii="Candara" w:hAnsi="Candara" w:cstheme="minorHAnsi"/>
          <w:b/>
        </w:rPr>
        <w:t>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sectPr w:rsidR="004C6B01" w:rsidRPr="00F971C9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334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1A0F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6F3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3533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442D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1037"/>
    <w:rsid w:val="002737B4"/>
    <w:rsid w:val="002742E3"/>
    <w:rsid w:val="00276CF9"/>
    <w:rsid w:val="00282079"/>
    <w:rsid w:val="0028370D"/>
    <w:rsid w:val="0028596B"/>
    <w:rsid w:val="00287EE2"/>
    <w:rsid w:val="0029140C"/>
    <w:rsid w:val="00291918"/>
    <w:rsid w:val="002956A4"/>
    <w:rsid w:val="002A1D1F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62B"/>
    <w:rsid w:val="002E48A8"/>
    <w:rsid w:val="002E4A52"/>
    <w:rsid w:val="002E6A51"/>
    <w:rsid w:val="002F1222"/>
    <w:rsid w:val="002F1A2A"/>
    <w:rsid w:val="002F20AE"/>
    <w:rsid w:val="002F4F96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2E5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A81"/>
    <w:rsid w:val="00383BB7"/>
    <w:rsid w:val="0038582B"/>
    <w:rsid w:val="00385906"/>
    <w:rsid w:val="00387733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31F9"/>
    <w:rsid w:val="003A3E5F"/>
    <w:rsid w:val="003A403E"/>
    <w:rsid w:val="003B0A00"/>
    <w:rsid w:val="003B20BF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0A6B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2CE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124E"/>
    <w:rsid w:val="006220CF"/>
    <w:rsid w:val="00624632"/>
    <w:rsid w:val="006272AB"/>
    <w:rsid w:val="006306E4"/>
    <w:rsid w:val="0063163D"/>
    <w:rsid w:val="00631F2C"/>
    <w:rsid w:val="00632202"/>
    <w:rsid w:val="00632934"/>
    <w:rsid w:val="00632BE6"/>
    <w:rsid w:val="00635B74"/>
    <w:rsid w:val="006401C9"/>
    <w:rsid w:val="006416F1"/>
    <w:rsid w:val="0064214E"/>
    <w:rsid w:val="006422AE"/>
    <w:rsid w:val="006426EF"/>
    <w:rsid w:val="00643017"/>
    <w:rsid w:val="00646E27"/>
    <w:rsid w:val="00650246"/>
    <w:rsid w:val="00650F4B"/>
    <w:rsid w:val="006519C2"/>
    <w:rsid w:val="00653449"/>
    <w:rsid w:val="0065367F"/>
    <w:rsid w:val="00653BCC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5B6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6F6F1B"/>
    <w:rsid w:val="00700B1A"/>
    <w:rsid w:val="007039F9"/>
    <w:rsid w:val="007072EA"/>
    <w:rsid w:val="0071015D"/>
    <w:rsid w:val="0071187E"/>
    <w:rsid w:val="0071779C"/>
    <w:rsid w:val="00717D90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37A7B"/>
    <w:rsid w:val="0084042A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239D"/>
    <w:rsid w:val="00943F87"/>
    <w:rsid w:val="00944AB2"/>
    <w:rsid w:val="00945567"/>
    <w:rsid w:val="00945CBC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3757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088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80404"/>
    <w:rsid w:val="00A8245F"/>
    <w:rsid w:val="00A91FD1"/>
    <w:rsid w:val="00A96635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1D75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236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159D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C67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046"/>
    <w:rsid w:val="00C80DD9"/>
    <w:rsid w:val="00C8122A"/>
    <w:rsid w:val="00C81BF3"/>
    <w:rsid w:val="00C83FD4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35B"/>
    <w:rsid w:val="00CE052B"/>
    <w:rsid w:val="00CE11F2"/>
    <w:rsid w:val="00CE245F"/>
    <w:rsid w:val="00CE2579"/>
    <w:rsid w:val="00CE3691"/>
    <w:rsid w:val="00CE4100"/>
    <w:rsid w:val="00CE550E"/>
    <w:rsid w:val="00CE6402"/>
    <w:rsid w:val="00CF1F5A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268"/>
    <w:rsid w:val="00DB6D8F"/>
    <w:rsid w:val="00DB76C3"/>
    <w:rsid w:val="00DC0776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214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9E7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1F0A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29CD"/>
    <w:rsid w:val="00F845E2"/>
    <w:rsid w:val="00F8493C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0880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3473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7700895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ainaReec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1f40bdc-19d8-4b8e-be88-e9eb9bcca8b8}" enabled="1" method="Privileged" siteId="{b4f51418-b269-49a2-935a-fa54bf584f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91</Words>
  <Characters>1143</Characters>
  <Application>Microsoft Office Word</Application>
  <DocSecurity>0</DocSecurity>
  <Lines>5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8</cp:revision>
  <cp:lastPrinted>2020-02-12T16:49:00Z</cp:lastPrinted>
  <dcterms:created xsi:type="dcterms:W3CDTF">2025-11-05T22:54:00Z</dcterms:created>
  <dcterms:modified xsi:type="dcterms:W3CDTF">2025-11-10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